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3F7026" w14:textId="77777777" w:rsidR="00070168" w:rsidRPr="00070168" w:rsidRDefault="00070168" w:rsidP="00070168">
      <w:pPr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**"Управа" та "Булава" СУМу Йонкерс бажають поділитися деякими очікуваннями та вимогами, які всі батьки та діти повинні розуміти і виконувати стаючи членами нашого Осередку. Ми очікуємо, що діти є українського походження, мають принаймні мінімальний рівень знання української мови та цікавляться вивченням українських традицій, культури, історії та нашої організації. Ми наполегливо рекомендуємо, щоб всі члени також активно відвідували Школу Українознавства.</w:t>
      </w:r>
    </w:p>
    <w:p w14:paraId="16BE3F05" w14:textId="77777777" w:rsidR="00070168" w:rsidRPr="00070168" w:rsidRDefault="00070168" w:rsidP="00070168">
      <w:pPr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Діти віком від 2 до 17 років можуть приєднатися та брати участь у діяльності CYM. У них будуть різні вимоги та завдання відповідно до вікової групи.</w:t>
      </w:r>
    </w:p>
    <w:p w14:paraId="1B8454CC" w14:textId="77777777" w:rsidR="00070168" w:rsidRPr="00070168" w:rsidRDefault="00070168" w:rsidP="00070168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Вік 2-3 роки: Гусенята</w:t>
      </w:r>
    </w:p>
    <w:p w14:paraId="3EB5CF81" w14:textId="77777777" w:rsidR="00070168" w:rsidRPr="00070168" w:rsidRDefault="00070168" w:rsidP="00070168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Вік 4-5 років: Суменята</w:t>
      </w:r>
    </w:p>
    <w:p w14:paraId="5FE666F2" w14:textId="77777777" w:rsidR="00070168" w:rsidRPr="00070168" w:rsidRDefault="00070168" w:rsidP="00070168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Вік 6-12 років: Молодше Юнацтво</w:t>
      </w:r>
    </w:p>
    <w:p w14:paraId="25083F03" w14:textId="77777777" w:rsidR="00070168" w:rsidRPr="00070168" w:rsidRDefault="00070168" w:rsidP="00070168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Вік 13-17 років: Старше Юнацтво</w:t>
      </w:r>
    </w:p>
    <w:p w14:paraId="48661B8C" w14:textId="77777777" w:rsidR="00070168" w:rsidRPr="00070168" w:rsidRDefault="00070168" w:rsidP="00070168">
      <w:pPr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Батьки зобов'язані зареєструвати своїх дітей і сплатити щорічні членські вкладки. Щотижневі заняття як і більшість СУМівських заходів проводяться з 18:00 до 21:00 по вівторках.</w:t>
      </w:r>
      <w:r w:rsidRPr="00070168">
        <w:rPr>
          <w:rFonts w:asciiTheme="minorHAnsi" w:hAnsiTheme="minorHAnsi" w:cstheme="minorHAnsi"/>
          <w:sz w:val="22"/>
          <w:szCs w:val="22"/>
        </w:rPr>
        <w:tab/>
        <w:t>На сходинах діти вивчають Сумознавство, історію, природознавство, культуру та традиції України; також проводяться різні програмові заняття такі як мистецтво, спів, танці, спорт.</w:t>
      </w:r>
    </w:p>
    <w:p w14:paraId="103BB250" w14:textId="77777777" w:rsidR="00070168" w:rsidRPr="00070168" w:rsidRDefault="00070168" w:rsidP="00070168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Всі заняття відбуваються у роях (групах) відповідно до вікової групи.</w:t>
      </w:r>
    </w:p>
    <w:p w14:paraId="5D34627B" w14:textId="77777777" w:rsidR="00070168" w:rsidRPr="00070168" w:rsidRDefault="00070168" w:rsidP="00070168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Усі члени Юнацтва віком від 4 років та старші повинні придбати CYMівський однострій та помаранчеву футболку CYM.</w:t>
      </w:r>
    </w:p>
    <w:p w14:paraId="3DB2E419" w14:textId="77777777" w:rsidR="00070168" w:rsidRPr="00070168" w:rsidRDefault="00070168" w:rsidP="00070168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Обов'язкові іспити: На певних вікових рівнях у Роях будуть проводитись обовʼязкові сумівські іспити ,які охоплюють інформацію про нашу організацію, українську історію, культурну та традиції, після якого юнацтво здобуває ступені й одержує відзнаки для однострою</w:t>
      </w:r>
    </w:p>
    <w:p w14:paraId="12E55DA4" w14:textId="77777777" w:rsidR="00070168" w:rsidRPr="00070168" w:rsidRDefault="00070168" w:rsidP="00070168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Участь батьків: Батьки запрошуються активно брати участь у щотижневій програмі CYM та спеціальних подіях.</w:t>
      </w:r>
    </w:p>
    <w:p w14:paraId="044605CB" w14:textId="77777777" w:rsidR="00070168" w:rsidRPr="00070168" w:rsidRDefault="00070168" w:rsidP="00070168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Спорт: Спортивні заходи (футбол та волейбол) будуть доступні на основі інтересу та кількості учасників.</w:t>
      </w:r>
    </w:p>
    <w:p w14:paraId="0D58EC7B" w14:textId="77777777" w:rsidR="00070168" w:rsidRPr="00070168" w:rsidRDefault="00070168" w:rsidP="00070168">
      <w:pPr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Протягом року відбуваються різні заходи/події, в яких всі члени мають брати участь, включаючи:</w:t>
      </w:r>
    </w:p>
    <w:p w14:paraId="2774D2D9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Маскарада/Геловін: Весела Геловінська вечірка з іграми та ласощами.</w:t>
      </w:r>
    </w:p>
    <w:p w14:paraId="47C99018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“Ялинка” Різдвяна Програма (початок грудня): Різдвяна програма з виставою, колядами, та традиційнами стравами.</w:t>
      </w:r>
    </w:p>
    <w:p w14:paraId="1AA9CA94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Коляда (період Різдва): Щорічний благодійний колядний захід.</w:t>
      </w:r>
    </w:p>
    <w:p w14:paraId="7ECD4BC8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Квітна Неділя (передпасхальний час): Святочна Слижба Божа в церкві Святого Михаїла у одностроях.</w:t>
      </w:r>
    </w:p>
    <w:p w14:paraId="24E12474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Стійка при Гробі Ісуса (Велика П'ятниця та Свята Субота): Від Юнацтва очікується стеження біля Гробу Ісуса в одностроях протягом 30 хвилин.</w:t>
      </w:r>
    </w:p>
    <w:p w14:paraId="6C404616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День Матері (початок травня): Програма в честь наших матерів.</w:t>
      </w:r>
    </w:p>
    <w:p w14:paraId="78CDB2EC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Злет (Вихідні Memorial Day): Це подія на вихідні в Оселі CYM в Елленвіл, Нью-Йорк. Усі активні осередки беруть участь у цій події. Ми також допомагаємо в організації частини заходу.</w:t>
      </w:r>
    </w:p>
    <w:p w14:paraId="06560E89" w14:textId="77777777" w:rsidR="00070168" w:rsidRP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Український Фестиваль в Йонкерсі (в червні на вихідні Дня Батька): Цей фестиваль, який спонсорує CYM Йонкерс і проводиться на території церкви Святого Михаїла. Усі члени мають взяти участь в добровільній підготовці, проведенні та прибиранні цього заходу.</w:t>
      </w:r>
    </w:p>
    <w:p w14:paraId="2E78488E" w14:textId="6A310570" w:rsidR="00070168" w:rsidRDefault="00070168" w:rsidP="00070168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070168">
        <w:rPr>
          <w:rFonts w:asciiTheme="minorHAnsi" w:hAnsiTheme="minorHAnsi" w:cstheme="minorHAnsi"/>
          <w:sz w:val="22"/>
          <w:szCs w:val="22"/>
        </w:rPr>
        <w:t>Літні табори в Оселі CYM: Це необов'язково, але всі активні члени мають право взяти участь в цих таборах в Оселі CYM у Елленвілі.</w:t>
      </w:r>
    </w:p>
    <w:p w14:paraId="73624A07" w14:textId="46803467" w:rsidR="00F6340B" w:rsidRPr="00070168" w:rsidRDefault="00A33677" w:rsidP="009B6C71">
      <w:pPr>
        <w:ind w:left="360"/>
        <w:rPr>
          <w:rFonts w:asciiTheme="minorHAnsi" w:hAnsiTheme="minorHAnsi" w:cstheme="minorHAnsi"/>
          <w:sz w:val="22"/>
          <w:szCs w:val="22"/>
        </w:rPr>
      </w:pPr>
      <w:r w:rsidRPr="00A33677">
        <w:rPr>
          <w:rFonts w:asciiTheme="minorHAnsi" w:hAnsiTheme="minorHAnsi" w:cstheme="minorHAnsi"/>
          <w:sz w:val="22"/>
          <w:szCs w:val="22"/>
        </w:rPr>
        <w:t>З усіма питаннями, будь ласка, звертайтеся за адресою yonkers@cym.org.</w:t>
      </w:r>
      <w:bookmarkStart w:id="0" w:name="_GoBack"/>
      <w:bookmarkEnd w:id="0"/>
    </w:p>
    <w:sectPr w:rsidR="00F6340B" w:rsidRPr="00070168" w:rsidSect="00D64BBD">
      <w:headerReference w:type="default" r:id="rId8"/>
      <w:pgSz w:w="12240" w:h="15840"/>
      <w:pgMar w:top="576" w:right="864" w:bottom="576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ADF5E" w14:textId="77777777" w:rsidR="008016D5" w:rsidRDefault="008016D5" w:rsidP="009B68D9">
      <w:r>
        <w:separator/>
      </w:r>
    </w:p>
  </w:endnote>
  <w:endnote w:type="continuationSeparator" w:id="0">
    <w:p w14:paraId="0CBADF5F" w14:textId="77777777" w:rsidR="008016D5" w:rsidRDefault="008016D5" w:rsidP="009B6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ucida Grande">
    <w:altName w:val="Times New Roman"/>
    <w:charset w:val="00"/>
    <w:family w:val="roman"/>
    <w:pitch w:val="default"/>
  </w:font>
  <w:font w:name="ヒラギノ角ゴ Pro W3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BADF5C" w14:textId="77777777" w:rsidR="008016D5" w:rsidRDefault="008016D5" w:rsidP="009B68D9">
      <w:r>
        <w:separator/>
      </w:r>
    </w:p>
  </w:footnote>
  <w:footnote w:type="continuationSeparator" w:id="0">
    <w:p w14:paraId="0CBADF5D" w14:textId="77777777" w:rsidR="008016D5" w:rsidRDefault="008016D5" w:rsidP="009B6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ADF60" w14:textId="2E64850D" w:rsidR="005C6929" w:rsidRDefault="0031191B" w:rsidP="00375108">
    <w:pPr>
      <w:rPr>
        <w:lang w:val="uk-UA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0CBADF6B" wp14:editId="0C2A542E">
          <wp:simplePos x="0" y="0"/>
          <wp:positionH relativeFrom="column">
            <wp:posOffset>-73660</wp:posOffset>
          </wp:positionH>
          <wp:positionV relativeFrom="paragraph">
            <wp:posOffset>179070</wp:posOffset>
          </wp:positionV>
          <wp:extent cx="788035" cy="1198245"/>
          <wp:effectExtent l="0" t="0" r="0" b="1905"/>
          <wp:wrapNone/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ictures\CYM_Emblema-(4x5_inches)-300dpi-3d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8035" cy="1198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7F31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CBADF69" wp14:editId="0CBADF6A">
              <wp:simplePos x="0" y="0"/>
              <wp:positionH relativeFrom="column">
                <wp:posOffset>723900</wp:posOffset>
              </wp:positionH>
              <wp:positionV relativeFrom="paragraph">
                <wp:posOffset>118745</wp:posOffset>
              </wp:positionV>
              <wp:extent cx="5187315" cy="1353185"/>
              <wp:effectExtent l="0" t="0" r="0" b="254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7315" cy="1353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BADF6F" w14:textId="77777777" w:rsidR="005C6929" w:rsidRPr="00A13C97" w:rsidRDefault="005C6929" w:rsidP="005C6929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A13C97">
                            <w:rPr>
                              <w:b/>
                              <w:sz w:val="32"/>
                              <w:szCs w:val="32"/>
                            </w:rPr>
                            <w:t xml:space="preserve"> Ukrainian </w:t>
                          </w:r>
                          <w:r w:rsidR="00684B53">
                            <w:rPr>
                              <w:b/>
                              <w:sz w:val="32"/>
                              <w:szCs w:val="32"/>
                            </w:rPr>
                            <w:t>American Youth Association</w:t>
                          </w:r>
                        </w:p>
                        <w:p w14:paraId="0CBADF70" w14:textId="77777777" w:rsidR="005C6929" w:rsidRPr="00A54D3E" w:rsidRDefault="005C6929" w:rsidP="005C6929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  <w:lang w:val="uk-UA"/>
                            </w:rPr>
                          </w:pPr>
                          <w:r w:rsidRPr="00A13C97">
                            <w:rPr>
                              <w:b/>
                              <w:sz w:val="32"/>
                              <w:szCs w:val="32"/>
                            </w:rPr>
                            <w:t xml:space="preserve">Спілка Української Молоді </w:t>
                          </w:r>
                          <w:r w:rsidR="00A54D3E">
                            <w:rPr>
                              <w:b/>
                              <w:sz w:val="32"/>
                              <w:szCs w:val="32"/>
                              <w:lang w:val="uk-UA"/>
                            </w:rPr>
                            <w:t>в Америці</w:t>
                          </w:r>
                        </w:p>
                        <w:p w14:paraId="0CBADF71" w14:textId="77777777" w:rsidR="005C6929" w:rsidRPr="00684B53" w:rsidRDefault="00684B53" w:rsidP="005C6929">
                          <w:pPr>
                            <w:spacing w:after="60"/>
                            <w:jc w:val="center"/>
                            <w:rPr>
                              <w:i/>
                              <w:lang w:val="uk-UA"/>
                            </w:rPr>
                          </w:pPr>
                          <w:r>
                            <w:rPr>
                              <w:i/>
                            </w:rPr>
                            <w:t>June 30th</w:t>
                          </w:r>
                          <w:r w:rsidR="005C6929" w:rsidRPr="000522F3">
                            <w:rPr>
                              <w:i/>
                            </w:rPr>
                            <w:t xml:space="preserve"> Branch in </w:t>
                          </w:r>
                          <w:r>
                            <w:rPr>
                              <w:i/>
                            </w:rPr>
                            <w:t>Yonkers</w:t>
                          </w:r>
                          <w:r w:rsidR="005C6929" w:rsidRPr="000522F3">
                            <w:rPr>
                              <w:i/>
                            </w:rPr>
                            <w:t xml:space="preserve"> </w:t>
                          </w:r>
                          <w:r w:rsidR="005C6929" w:rsidRPr="00024978">
                            <w:rPr>
                              <w:b/>
                              <w:i/>
                            </w:rPr>
                            <w:t>•</w:t>
                          </w:r>
                          <w:r w:rsidR="00B704EB">
                            <w:rPr>
                              <w:i/>
                            </w:rPr>
                            <w:t xml:space="preserve"> Осередок ім. </w:t>
                          </w:r>
                          <w:r>
                            <w:rPr>
                              <w:i/>
                              <w:lang w:val="uk-UA"/>
                            </w:rPr>
                            <w:t>30-го червня</w:t>
                          </w:r>
                          <w:r w:rsidR="00B704EB">
                            <w:rPr>
                              <w:i/>
                            </w:rPr>
                            <w:t xml:space="preserve"> в</w:t>
                          </w:r>
                          <w:r w:rsidR="00B704EB">
                            <w:rPr>
                              <w:i/>
                              <w:lang w:val="uk-UA"/>
                            </w:rPr>
                            <w:t xml:space="preserve"> </w:t>
                          </w:r>
                          <w:r>
                            <w:rPr>
                              <w:i/>
                              <w:lang w:val="uk-UA"/>
                            </w:rPr>
                            <w:t>Йонкерс</w:t>
                          </w:r>
                        </w:p>
                        <w:p w14:paraId="0CBADF72" w14:textId="77777777" w:rsidR="005C6929" w:rsidRPr="00D32A37" w:rsidRDefault="00684B53" w:rsidP="005C6929">
                          <w:pPr>
                            <w:jc w:val="center"/>
                          </w:pPr>
                          <w:r>
                            <w:rPr>
                              <w:lang w:val="uk-UA"/>
                            </w:rPr>
                            <w:t xml:space="preserve">301 </w:t>
                          </w:r>
                          <w:r>
                            <w:t>Palisade Avenue</w:t>
                          </w:r>
                          <w:r w:rsidR="005C6929" w:rsidRPr="00D32A37">
                            <w:t xml:space="preserve"> </w:t>
                          </w:r>
                          <w:r w:rsidR="005C6929" w:rsidRPr="00024978">
                            <w:rPr>
                              <w:b/>
                            </w:rPr>
                            <w:t>•</w:t>
                          </w:r>
                          <w:r w:rsidR="005C6929" w:rsidRPr="00D32A37">
                            <w:t xml:space="preserve"> </w:t>
                          </w:r>
                          <w:r>
                            <w:t>Yonkers, NY 10703</w:t>
                          </w:r>
                        </w:p>
                        <w:p w14:paraId="0CBADF73" w14:textId="77777777" w:rsidR="005C6929" w:rsidRDefault="009B6C71" w:rsidP="005C6929">
                          <w:pPr>
                            <w:spacing w:before="60"/>
                            <w:jc w:val="center"/>
                          </w:pPr>
                          <w:hyperlink r:id="rId2" w:history="1">
                            <w:r w:rsidR="00684B53" w:rsidRPr="006F64FB">
                              <w:rPr>
                                <w:rStyle w:val="Hyperlink"/>
                              </w:rPr>
                              <w:t>www.cym.org/us/yonkers</w:t>
                            </w:r>
                          </w:hyperlink>
                        </w:p>
                        <w:p w14:paraId="0CBADF74" w14:textId="77777777" w:rsidR="00684B53" w:rsidRDefault="00684B53" w:rsidP="005C6929">
                          <w:pPr>
                            <w:spacing w:before="60"/>
                            <w:jc w:val="center"/>
                          </w:pPr>
                        </w:p>
                        <w:p w14:paraId="0CBADF75" w14:textId="77777777" w:rsidR="005C6929" w:rsidRPr="00CA7D41" w:rsidRDefault="005C6929" w:rsidP="005C6929">
                          <w:pPr>
                            <w:spacing w:before="6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BADF6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7pt;margin-top:9.35pt;width:408.45pt;height:106.5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" filled="f" stroked="f">
              <v:textbox>
                <w:txbxContent>
                  <w:p w14:paraId="0CBADF6F" w14:textId="77777777" w:rsidR="005C6929" w:rsidRPr="00A13C97" w:rsidRDefault="005C6929" w:rsidP="005C6929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A13C97">
                      <w:rPr>
                        <w:b/>
                        <w:sz w:val="32"/>
                        <w:szCs w:val="32"/>
                      </w:rPr>
                      <w:t xml:space="preserve"> Ukrainian </w:t>
                    </w:r>
                    <w:r w:rsidR="00684B53">
                      <w:rPr>
                        <w:b/>
                        <w:sz w:val="32"/>
                        <w:szCs w:val="32"/>
                      </w:rPr>
                      <w:t>American Youth Association</w:t>
                    </w:r>
                  </w:p>
                  <w:p w14:paraId="0CBADF70" w14:textId="77777777" w:rsidR="005C6929" w:rsidRPr="00A54D3E" w:rsidRDefault="005C6929" w:rsidP="005C6929">
                    <w:pPr>
                      <w:jc w:val="center"/>
                      <w:rPr>
                        <w:b/>
                        <w:sz w:val="32"/>
                        <w:szCs w:val="32"/>
                        <w:lang w:val="uk-UA"/>
                      </w:rPr>
                    </w:pPr>
                    <w:r w:rsidRPr="00A13C97">
                      <w:rPr>
                        <w:b/>
                        <w:sz w:val="32"/>
                        <w:szCs w:val="32"/>
                      </w:rPr>
                      <w:t xml:space="preserve">Спілка Української Молоді </w:t>
                    </w:r>
                    <w:r w:rsidR="00A54D3E">
                      <w:rPr>
                        <w:b/>
                        <w:sz w:val="32"/>
                        <w:szCs w:val="32"/>
                        <w:lang w:val="uk-UA"/>
                      </w:rPr>
                      <w:t>в Америці</w:t>
                    </w:r>
                  </w:p>
                  <w:p w14:paraId="0CBADF71" w14:textId="77777777" w:rsidR="005C6929" w:rsidRPr="00684B53" w:rsidRDefault="00684B53" w:rsidP="005C6929">
                    <w:pPr>
                      <w:spacing w:after="60"/>
                      <w:jc w:val="center"/>
                      <w:rPr>
                        <w:i/>
                        <w:lang w:val="uk-UA"/>
                      </w:rPr>
                    </w:pPr>
                    <w:r>
                      <w:rPr>
                        <w:i/>
                      </w:rPr>
                      <w:t>June 30th</w:t>
                    </w:r>
                    <w:r w:rsidR="005C6929" w:rsidRPr="000522F3">
                      <w:rPr>
                        <w:i/>
                      </w:rPr>
                      <w:t xml:space="preserve"> Branch in </w:t>
                    </w:r>
                    <w:r>
                      <w:rPr>
                        <w:i/>
                      </w:rPr>
                      <w:t>Yonkers</w:t>
                    </w:r>
                    <w:r w:rsidR="005C6929" w:rsidRPr="000522F3">
                      <w:rPr>
                        <w:i/>
                      </w:rPr>
                      <w:t xml:space="preserve"> </w:t>
                    </w:r>
                    <w:r w:rsidR="005C6929" w:rsidRPr="00024978">
                      <w:rPr>
                        <w:b/>
                        <w:i/>
                      </w:rPr>
                      <w:t>•</w:t>
                    </w:r>
                    <w:r w:rsidR="00B704EB">
                      <w:rPr>
                        <w:i/>
                      </w:rPr>
                      <w:t xml:space="preserve"> Осередок ім. </w:t>
                    </w:r>
                    <w:r>
                      <w:rPr>
                        <w:i/>
                        <w:lang w:val="uk-UA"/>
                      </w:rPr>
                      <w:t>30-го червня</w:t>
                    </w:r>
                    <w:r w:rsidR="00B704EB">
                      <w:rPr>
                        <w:i/>
                      </w:rPr>
                      <w:t xml:space="preserve"> в</w:t>
                    </w:r>
                    <w:r w:rsidR="00B704EB">
                      <w:rPr>
                        <w:i/>
                        <w:lang w:val="uk-UA"/>
                      </w:rPr>
                      <w:t xml:space="preserve"> </w:t>
                    </w:r>
                    <w:r>
                      <w:rPr>
                        <w:i/>
                        <w:lang w:val="uk-UA"/>
                      </w:rPr>
                      <w:t>Йонкерс</w:t>
                    </w:r>
                  </w:p>
                  <w:p w14:paraId="0CBADF72" w14:textId="77777777" w:rsidR="005C6929" w:rsidRPr="00D32A37" w:rsidRDefault="00684B53" w:rsidP="005C6929">
                    <w:pPr>
                      <w:jc w:val="center"/>
                    </w:pPr>
                    <w:r>
                      <w:rPr>
                        <w:lang w:val="uk-UA"/>
                      </w:rPr>
                      <w:t xml:space="preserve">301 </w:t>
                    </w:r>
                    <w:r>
                      <w:t>Palisade Avenue</w:t>
                    </w:r>
                    <w:r w:rsidR="005C6929" w:rsidRPr="00D32A37">
                      <w:t xml:space="preserve"> </w:t>
                    </w:r>
                    <w:r w:rsidR="005C6929" w:rsidRPr="00024978">
                      <w:rPr>
                        <w:b/>
                      </w:rPr>
                      <w:t>•</w:t>
                    </w:r>
                    <w:r w:rsidR="005C6929" w:rsidRPr="00D32A37">
                      <w:t xml:space="preserve"> </w:t>
                    </w:r>
                    <w:r>
                      <w:t>Yonkers, NY 10703</w:t>
                    </w:r>
                  </w:p>
                  <w:p w14:paraId="0CBADF73" w14:textId="77777777" w:rsidR="005C6929" w:rsidRDefault="009B6C71" w:rsidP="005C6929">
                    <w:pPr>
                      <w:spacing w:before="60"/>
                      <w:jc w:val="center"/>
                    </w:pPr>
                    <w:hyperlink r:id="rId3" w:history="1">
                      <w:r w:rsidR="00684B53" w:rsidRPr="006F64FB">
                        <w:rPr>
                          <w:rStyle w:val="Hyperlink"/>
                        </w:rPr>
                        <w:t>www.cym.org/us/yonkers</w:t>
                      </w:r>
                    </w:hyperlink>
                  </w:p>
                  <w:p w14:paraId="0CBADF74" w14:textId="77777777" w:rsidR="00684B53" w:rsidRDefault="00684B53" w:rsidP="005C6929">
                    <w:pPr>
                      <w:spacing w:before="60"/>
                      <w:jc w:val="center"/>
                    </w:pPr>
                  </w:p>
                  <w:p w14:paraId="0CBADF75" w14:textId="77777777" w:rsidR="005C6929" w:rsidRPr="00CA7D41" w:rsidRDefault="005C6929" w:rsidP="005C6929">
                    <w:pPr>
                      <w:spacing w:before="6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0CBADF61" w14:textId="6537F2A5" w:rsidR="005C6929" w:rsidRDefault="005C6929" w:rsidP="00375108">
    <w:pPr>
      <w:rPr>
        <w:lang w:val="uk-UA"/>
      </w:rPr>
    </w:pPr>
  </w:p>
  <w:p w14:paraId="0CBADF62" w14:textId="77777777" w:rsidR="005C6929" w:rsidRDefault="005C6929" w:rsidP="00375108">
    <w:pPr>
      <w:rPr>
        <w:lang w:val="uk-UA"/>
      </w:rPr>
    </w:pPr>
  </w:p>
  <w:p w14:paraId="0CBADF63" w14:textId="77777777" w:rsidR="005C6929" w:rsidRDefault="005C6929" w:rsidP="00375108">
    <w:pPr>
      <w:rPr>
        <w:lang w:val="uk-UA"/>
      </w:rPr>
    </w:pPr>
  </w:p>
  <w:p w14:paraId="0CBADF64" w14:textId="77777777" w:rsidR="005C6929" w:rsidRDefault="005C6929" w:rsidP="00375108">
    <w:pPr>
      <w:rPr>
        <w:lang w:val="uk-UA"/>
      </w:rPr>
    </w:pPr>
  </w:p>
  <w:p w14:paraId="0CBADF65" w14:textId="77777777" w:rsidR="005C6929" w:rsidRDefault="005C6929" w:rsidP="00375108">
    <w:pPr>
      <w:rPr>
        <w:lang w:val="uk-UA"/>
      </w:rPr>
    </w:pPr>
  </w:p>
  <w:p w14:paraId="0CBADF66" w14:textId="77777777" w:rsidR="005C6929" w:rsidRDefault="005C6929" w:rsidP="00375108">
    <w:pPr>
      <w:rPr>
        <w:lang w:val="uk-UA"/>
      </w:rPr>
    </w:pPr>
  </w:p>
  <w:p w14:paraId="0CBADF67" w14:textId="77777777" w:rsidR="005C6929" w:rsidRDefault="005C6929" w:rsidP="00375108">
    <w:pPr>
      <w:rPr>
        <w:lang w:val="uk-UA"/>
      </w:rPr>
    </w:pPr>
  </w:p>
  <w:p w14:paraId="0CBADF68" w14:textId="77777777" w:rsidR="009B68D9" w:rsidRPr="005C6929" w:rsidRDefault="00D57F31" w:rsidP="00375108">
    <w:pPr>
      <w:rPr>
        <w:lang w:val="uk-U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CBADF6D" wp14:editId="0CBADF6E">
              <wp:simplePos x="0" y="0"/>
              <wp:positionH relativeFrom="column">
                <wp:posOffset>-81915</wp:posOffset>
              </wp:positionH>
              <wp:positionV relativeFrom="paragraph">
                <wp:posOffset>53340</wp:posOffset>
              </wp:positionV>
              <wp:extent cx="6762750" cy="0"/>
              <wp:effectExtent l="19050" t="19050" r="19050" b="19050"/>
              <wp:wrapNone/>
              <wp:docPr id="1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627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E8020C" id="Straight Connector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45pt,4.2pt" to="526.0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" strokecolor="gray [1629]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894EE875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4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1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0000005"/>
    <w:multiLevelType w:val="multilevel"/>
    <w:tmpl w:val="2DD49034"/>
    <w:lvl w:ilvl="0">
      <w:start w:val="1"/>
      <w:numFmt w:val="bullet"/>
      <w:lvlText w:val="·"/>
      <w:lvlJc w:val="left"/>
      <w:pPr>
        <w:tabs>
          <w:tab w:val="num" w:pos="432"/>
        </w:tabs>
        <w:ind w:left="432" w:firstLine="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1080"/>
      </w:pPr>
      <w:rPr>
        <w:rFonts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10C46F77"/>
    <w:multiLevelType w:val="hybridMultilevel"/>
    <w:tmpl w:val="AE101ACA"/>
    <w:lvl w:ilvl="0" w:tplc="C7968318">
      <w:start w:val="14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D07AC5"/>
    <w:multiLevelType w:val="hybridMultilevel"/>
    <w:tmpl w:val="57D05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F2F9E"/>
    <w:multiLevelType w:val="multilevel"/>
    <w:tmpl w:val="DC58A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8A1602"/>
    <w:multiLevelType w:val="hybridMultilevel"/>
    <w:tmpl w:val="193A0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F4740"/>
    <w:multiLevelType w:val="hybridMultilevel"/>
    <w:tmpl w:val="66925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4F5328"/>
    <w:multiLevelType w:val="hybridMultilevel"/>
    <w:tmpl w:val="DA629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60293"/>
    <w:multiLevelType w:val="hybridMultilevel"/>
    <w:tmpl w:val="B1BC2AD2"/>
    <w:lvl w:ilvl="0" w:tplc="0409000F">
      <w:start w:val="1"/>
      <w:numFmt w:val="decimal"/>
      <w:lvlText w:val="%1."/>
      <w:lvlJc w:val="left"/>
      <w:pPr>
        <w:tabs>
          <w:tab w:val="num" w:pos="-2382"/>
        </w:tabs>
        <w:ind w:left="-2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-3912"/>
        </w:tabs>
        <w:ind w:left="-39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3192"/>
        </w:tabs>
        <w:ind w:left="-31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-2472"/>
        </w:tabs>
        <w:ind w:left="-24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1752"/>
        </w:tabs>
        <w:ind w:left="-17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-1032"/>
        </w:tabs>
        <w:ind w:left="-1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-312"/>
        </w:tabs>
        <w:ind w:left="-3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8"/>
        </w:tabs>
        <w:ind w:left="4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128"/>
        </w:tabs>
        <w:ind w:left="1128" w:hanging="180"/>
      </w:pPr>
    </w:lvl>
  </w:abstractNum>
  <w:abstractNum w:abstractNumId="9" w15:restartNumberingAfterBreak="0">
    <w:nsid w:val="366B65D6"/>
    <w:multiLevelType w:val="multilevel"/>
    <w:tmpl w:val="22A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B15F19"/>
    <w:multiLevelType w:val="multilevel"/>
    <w:tmpl w:val="1BCCE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E05505"/>
    <w:multiLevelType w:val="multilevel"/>
    <w:tmpl w:val="EB9C4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FC23D1F"/>
    <w:multiLevelType w:val="hybridMultilevel"/>
    <w:tmpl w:val="D1729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D21F9"/>
    <w:multiLevelType w:val="hybridMultilevel"/>
    <w:tmpl w:val="230A9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3D0AC3"/>
    <w:multiLevelType w:val="hybridMultilevel"/>
    <w:tmpl w:val="C17EAC7C"/>
    <w:lvl w:ilvl="0" w:tplc="7C9CCA70">
      <w:start w:val="3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6A29FB"/>
    <w:multiLevelType w:val="hybridMultilevel"/>
    <w:tmpl w:val="6C8E0DC0"/>
    <w:lvl w:ilvl="0" w:tplc="57BC6252">
      <w:start w:val="14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9A394B"/>
    <w:multiLevelType w:val="hybridMultilevel"/>
    <w:tmpl w:val="41244D86"/>
    <w:lvl w:ilvl="0" w:tplc="04090005">
      <w:start w:val="1"/>
      <w:numFmt w:val="bullet"/>
      <w:lvlText w:val=""/>
      <w:lvlJc w:val="left"/>
      <w:pPr>
        <w:tabs>
          <w:tab w:val="num" w:pos="624"/>
        </w:tabs>
        <w:ind w:left="624" w:hanging="62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E935CC"/>
    <w:multiLevelType w:val="hybridMultilevel"/>
    <w:tmpl w:val="142C1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C2676B"/>
    <w:multiLevelType w:val="hybridMultilevel"/>
    <w:tmpl w:val="6AA6EE76"/>
    <w:lvl w:ilvl="0" w:tplc="FEE65616">
      <w:numFmt w:val="bullet"/>
      <w:lvlText w:val=""/>
      <w:lvlJc w:val="left"/>
      <w:pPr>
        <w:tabs>
          <w:tab w:val="num" w:pos="624"/>
        </w:tabs>
        <w:ind w:left="624" w:hanging="624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7"/>
  </w:num>
  <w:num w:numId="5">
    <w:abstractNumId w:val="5"/>
  </w:num>
  <w:num w:numId="6">
    <w:abstractNumId w:val="18"/>
  </w:num>
  <w:num w:numId="7">
    <w:abstractNumId w:val="16"/>
  </w:num>
  <w:num w:numId="8">
    <w:abstractNumId w:val="8"/>
  </w:num>
  <w:num w:numId="9">
    <w:abstractNumId w:val="12"/>
  </w:num>
  <w:num w:numId="10">
    <w:abstractNumId w:val="2"/>
  </w:num>
  <w:num w:numId="11">
    <w:abstractNumId w:val="15"/>
  </w:num>
  <w:num w:numId="12">
    <w:abstractNumId w:val="14"/>
  </w:num>
  <w:num w:numId="13">
    <w:abstractNumId w:val="11"/>
  </w:num>
  <w:num w:numId="14">
    <w:abstractNumId w:val="4"/>
  </w:num>
  <w:num w:numId="15">
    <w:abstractNumId w:val="10"/>
  </w:num>
  <w:num w:numId="16">
    <w:abstractNumId w:val="9"/>
  </w:num>
  <w:num w:numId="17">
    <w:abstractNumId w:val="3"/>
  </w:num>
  <w:num w:numId="18">
    <w:abstractNumId w:val="1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ECQ2NDE3NTC3NjcyUdpeDU4uLM/DyQAsNaAO6SwpksAAAA"/>
  </w:docVars>
  <w:rsids>
    <w:rsidRoot w:val="00C45FA8"/>
    <w:rsid w:val="00042707"/>
    <w:rsid w:val="00051C84"/>
    <w:rsid w:val="00070168"/>
    <w:rsid w:val="00074861"/>
    <w:rsid w:val="00077E34"/>
    <w:rsid w:val="0009118F"/>
    <w:rsid w:val="000940F3"/>
    <w:rsid w:val="000A56DA"/>
    <w:rsid w:val="000D2362"/>
    <w:rsid w:val="000F0202"/>
    <w:rsid w:val="0011124D"/>
    <w:rsid w:val="0011538E"/>
    <w:rsid w:val="00135417"/>
    <w:rsid w:val="00141EC7"/>
    <w:rsid w:val="0017735D"/>
    <w:rsid w:val="001A0165"/>
    <w:rsid w:val="001A5D7D"/>
    <w:rsid w:val="001C7AC8"/>
    <w:rsid w:val="001D540A"/>
    <w:rsid w:val="001E5E48"/>
    <w:rsid w:val="001F088B"/>
    <w:rsid w:val="001F32C0"/>
    <w:rsid w:val="002123B3"/>
    <w:rsid w:val="00220BD0"/>
    <w:rsid w:val="00223FC7"/>
    <w:rsid w:val="0023286F"/>
    <w:rsid w:val="002402CC"/>
    <w:rsid w:val="00252928"/>
    <w:rsid w:val="002534EC"/>
    <w:rsid w:val="002558C2"/>
    <w:rsid w:val="0027366B"/>
    <w:rsid w:val="00295307"/>
    <w:rsid w:val="0031191B"/>
    <w:rsid w:val="003159E5"/>
    <w:rsid w:val="00346140"/>
    <w:rsid w:val="00351549"/>
    <w:rsid w:val="0035451A"/>
    <w:rsid w:val="00365CE1"/>
    <w:rsid w:val="00375108"/>
    <w:rsid w:val="00375A33"/>
    <w:rsid w:val="003934F8"/>
    <w:rsid w:val="00474DAD"/>
    <w:rsid w:val="00486AB3"/>
    <w:rsid w:val="004931B7"/>
    <w:rsid w:val="004F3FE7"/>
    <w:rsid w:val="005001EA"/>
    <w:rsid w:val="005356C2"/>
    <w:rsid w:val="00556CFB"/>
    <w:rsid w:val="00592411"/>
    <w:rsid w:val="005A3068"/>
    <w:rsid w:val="005A3965"/>
    <w:rsid w:val="005C395D"/>
    <w:rsid w:val="005C5029"/>
    <w:rsid w:val="005C6929"/>
    <w:rsid w:val="005E3CED"/>
    <w:rsid w:val="005F49CA"/>
    <w:rsid w:val="00671ED4"/>
    <w:rsid w:val="00684B53"/>
    <w:rsid w:val="00686BA7"/>
    <w:rsid w:val="006A68CD"/>
    <w:rsid w:val="006C6118"/>
    <w:rsid w:val="006C679F"/>
    <w:rsid w:val="006D5089"/>
    <w:rsid w:val="006E440B"/>
    <w:rsid w:val="006F26DE"/>
    <w:rsid w:val="006F2994"/>
    <w:rsid w:val="0074344E"/>
    <w:rsid w:val="0074423B"/>
    <w:rsid w:val="00754C78"/>
    <w:rsid w:val="00757A97"/>
    <w:rsid w:val="00764C82"/>
    <w:rsid w:val="00765212"/>
    <w:rsid w:val="00774E21"/>
    <w:rsid w:val="007A51CE"/>
    <w:rsid w:val="007B6811"/>
    <w:rsid w:val="007D5582"/>
    <w:rsid w:val="007D7B8D"/>
    <w:rsid w:val="007D7D8D"/>
    <w:rsid w:val="007E5AED"/>
    <w:rsid w:val="008016D5"/>
    <w:rsid w:val="0082031B"/>
    <w:rsid w:val="008312E2"/>
    <w:rsid w:val="00836CE6"/>
    <w:rsid w:val="00844C15"/>
    <w:rsid w:val="0086100B"/>
    <w:rsid w:val="0086146A"/>
    <w:rsid w:val="00864131"/>
    <w:rsid w:val="0089723E"/>
    <w:rsid w:val="008C252F"/>
    <w:rsid w:val="008E1B34"/>
    <w:rsid w:val="008E58ED"/>
    <w:rsid w:val="008F7DBB"/>
    <w:rsid w:val="00900E7D"/>
    <w:rsid w:val="00910593"/>
    <w:rsid w:val="009231DF"/>
    <w:rsid w:val="009264B0"/>
    <w:rsid w:val="00930F4D"/>
    <w:rsid w:val="00972E20"/>
    <w:rsid w:val="00996CF1"/>
    <w:rsid w:val="0099764A"/>
    <w:rsid w:val="009B68D9"/>
    <w:rsid w:val="009B6C71"/>
    <w:rsid w:val="009D3416"/>
    <w:rsid w:val="009F63B2"/>
    <w:rsid w:val="00A137B1"/>
    <w:rsid w:val="00A16DE9"/>
    <w:rsid w:val="00A33677"/>
    <w:rsid w:val="00A546E8"/>
    <w:rsid w:val="00A54D3E"/>
    <w:rsid w:val="00A7667A"/>
    <w:rsid w:val="00A833DC"/>
    <w:rsid w:val="00AB2649"/>
    <w:rsid w:val="00AB779C"/>
    <w:rsid w:val="00AC2E47"/>
    <w:rsid w:val="00AD19B8"/>
    <w:rsid w:val="00B54ABC"/>
    <w:rsid w:val="00B660CB"/>
    <w:rsid w:val="00B704EB"/>
    <w:rsid w:val="00B71B4E"/>
    <w:rsid w:val="00B75CCE"/>
    <w:rsid w:val="00B96F16"/>
    <w:rsid w:val="00BC665C"/>
    <w:rsid w:val="00BE1508"/>
    <w:rsid w:val="00BF2C55"/>
    <w:rsid w:val="00C07C49"/>
    <w:rsid w:val="00C12FD8"/>
    <w:rsid w:val="00C45FA8"/>
    <w:rsid w:val="00C5557D"/>
    <w:rsid w:val="00C60558"/>
    <w:rsid w:val="00CA544C"/>
    <w:rsid w:val="00CB57ED"/>
    <w:rsid w:val="00CD05AD"/>
    <w:rsid w:val="00CD68A8"/>
    <w:rsid w:val="00D57443"/>
    <w:rsid w:val="00D57D3B"/>
    <w:rsid w:val="00D57F31"/>
    <w:rsid w:val="00D602FB"/>
    <w:rsid w:val="00D6347E"/>
    <w:rsid w:val="00D64BBD"/>
    <w:rsid w:val="00D9790F"/>
    <w:rsid w:val="00DA0C54"/>
    <w:rsid w:val="00DA3F07"/>
    <w:rsid w:val="00DA4542"/>
    <w:rsid w:val="00E24143"/>
    <w:rsid w:val="00E277D7"/>
    <w:rsid w:val="00E473E9"/>
    <w:rsid w:val="00E6420D"/>
    <w:rsid w:val="00E91887"/>
    <w:rsid w:val="00EA222C"/>
    <w:rsid w:val="00EB1C4F"/>
    <w:rsid w:val="00EB652A"/>
    <w:rsid w:val="00EC28DF"/>
    <w:rsid w:val="00ED7582"/>
    <w:rsid w:val="00EE31F9"/>
    <w:rsid w:val="00EF6054"/>
    <w:rsid w:val="00F6340B"/>
    <w:rsid w:val="00F63CDB"/>
    <w:rsid w:val="00F65360"/>
    <w:rsid w:val="00FA626C"/>
    <w:rsid w:val="00FB69D7"/>
    <w:rsid w:val="00FE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CBADF2E"/>
  <w15:docId w15:val="{325E9146-99E5-47CF-A7BE-C9427C33C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68D9"/>
    <w:pPr>
      <w:keepNext/>
      <w:jc w:val="center"/>
      <w:outlineLvl w:val="0"/>
    </w:pPr>
    <w:rPr>
      <w:sz w:val="44"/>
      <w:lang w:val="uk-UA"/>
    </w:rPr>
  </w:style>
  <w:style w:type="paragraph" w:styleId="Heading2">
    <w:name w:val="heading 2"/>
    <w:basedOn w:val="Normal"/>
    <w:next w:val="Normal"/>
    <w:link w:val="Heading2Char"/>
    <w:qFormat/>
    <w:rsid w:val="009B68D9"/>
    <w:pPr>
      <w:keepNext/>
      <w:ind w:left="720"/>
      <w:jc w:val="center"/>
      <w:outlineLvl w:val="1"/>
    </w:pPr>
    <w:rPr>
      <w:i/>
      <w:iCs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6CF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02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68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68D9"/>
  </w:style>
  <w:style w:type="paragraph" w:styleId="Footer">
    <w:name w:val="footer"/>
    <w:basedOn w:val="Normal"/>
    <w:link w:val="FooterChar"/>
    <w:uiPriority w:val="99"/>
    <w:unhideWhenUsed/>
    <w:rsid w:val="009B68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68D9"/>
  </w:style>
  <w:style w:type="character" w:customStyle="1" w:styleId="Heading1Char">
    <w:name w:val="Heading 1 Char"/>
    <w:basedOn w:val="DefaultParagraphFont"/>
    <w:link w:val="Heading1"/>
    <w:rsid w:val="009B68D9"/>
    <w:rPr>
      <w:rFonts w:ascii="Times New Roman" w:eastAsia="Times New Roman" w:hAnsi="Times New Roman" w:cs="Times New Roman"/>
      <w:sz w:val="44"/>
      <w:szCs w:val="24"/>
      <w:lang w:val="uk-UA"/>
    </w:rPr>
  </w:style>
  <w:style w:type="character" w:customStyle="1" w:styleId="Heading2Char">
    <w:name w:val="Heading 2 Char"/>
    <w:basedOn w:val="DefaultParagraphFont"/>
    <w:link w:val="Heading2"/>
    <w:rsid w:val="009B68D9"/>
    <w:rPr>
      <w:rFonts w:ascii="Times New Roman" w:eastAsia="Times New Roman" w:hAnsi="Times New Roman" w:cs="Times New Roman"/>
      <w:i/>
      <w:iCs/>
      <w:sz w:val="24"/>
      <w:szCs w:val="24"/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59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F32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346140"/>
  </w:style>
  <w:style w:type="paragraph" w:customStyle="1" w:styleId="yiv1463405414msonormal">
    <w:name w:val="yiv1463405414msonormal"/>
    <w:basedOn w:val="Normal"/>
    <w:rsid w:val="00AD19B8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5001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5E3CED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E3C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ym.org/us/yonkers" TargetMode="External"/><Relationship Id="rId2" Type="http://schemas.openxmlformats.org/officeDocument/2006/relationships/hyperlink" Target="http://www.cym.org/us/yonker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F2365-69F8-477C-A1C5-F6FB5DD2C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ie Kawka</dc:creator>
  <cp:lastModifiedBy>Michael Kapitula</cp:lastModifiedBy>
  <cp:revision>8</cp:revision>
  <cp:lastPrinted>2016-06-02T05:11:00Z</cp:lastPrinted>
  <dcterms:created xsi:type="dcterms:W3CDTF">2023-09-11T16:34:00Z</dcterms:created>
  <dcterms:modified xsi:type="dcterms:W3CDTF">2023-09-11T19:22:00Z</dcterms:modified>
</cp:coreProperties>
</file>